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300CF" w14:textId="26A2A910" w:rsidR="00EF2149" w:rsidRDefault="00A41E94">
      <w:pPr>
        <w:rPr>
          <w:b/>
          <w:bCs/>
          <w:sz w:val="28"/>
          <w:szCs w:val="28"/>
          <w:lang w:val="en-US"/>
        </w:rPr>
      </w:pPr>
      <w:proofErr w:type="gramStart"/>
      <w:r>
        <w:rPr>
          <w:b/>
          <w:bCs/>
          <w:sz w:val="28"/>
          <w:szCs w:val="28"/>
          <w:lang w:val="en-US"/>
        </w:rPr>
        <w:t>Hello World</w:t>
      </w:r>
      <w:proofErr w:type="gramEnd"/>
      <w:r w:rsidR="005C3A4E">
        <w:rPr>
          <w:b/>
          <w:bCs/>
          <w:sz w:val="28"/>
          <w:szCs w:val="28"/>
          <w:lang w:val="en-US"/>
        </w:rPr>
        <w:t xml:space="preserve"> 1</w:t>
      </w:r>
    </w:p>
    <w:p w14:paraId="378B1962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7D7C799A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0352DE48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C70E12B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1BD1BC92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0ED2DA97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2B16EED8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034278C2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5D471C8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ED77F86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2BC83CD3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0A13A48C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3C928470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131517B5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198BB20C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162FDF3C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08B7B2D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6BE667A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EF79B80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3B0387EC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4D9FAECE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21BAB72A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41B7C862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32E50945" w14:textId="30EDECBF" w:rsidR="005C3A4E" w:rsidRDefault="005C3A4E" w:rsidP="005C3A4E">
      <w:pPr>
        <w:rPr>
          <w:b/>
          <w:bCs/>
          <w:sz w:val="28"/>
          <w:szCs w:val="28"/>
          <w:lang w:val="en-US"/>
        </w:rPr>
      </w:pPr>
      <w:proofErr w:type="gramStart"/>
      <w:r>
        <w:rPr>
          <w:b/>
          <w:bCs/>
          <w:sz w:val="28"/>
          <w:szCs w:val="28"/>
          <w:lang w:val="en-US"/>
        </w:rPr>
        <w:lastRenderedPageBreak/>
        <w:t>Hello World</w:t>
      </w:r>
      <w:proofErr w:type="gramEnd"/>
      <w:r>
        <w:rPr>
          <w:b/>
          <w:bCs/>
          <w:sz w:val="28"/>
          <w:szCs w:val="28"/>
          <w:lang w:val="en-US"/>
        </w:rPr>
        <w:t xml:space="preserve"> 2</w:t>
      </w:r>
    </w:p>
    <w:p w14:paraId="7C92F646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48EBFFA2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3A733222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59123346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565E43E0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4319CBFB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28B95B07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31E7719C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300AEC4E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6FDC70F9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131D52AB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7DDA4949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6EE2D60A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45CB0A4A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282541F1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44DDFCBC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08A740BA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05A2145A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587D24FD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43EDDE0C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2DBA5479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2EDC8ADD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14282799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p w14:paraId="22B5C2B0" w14:textId="76ECEC33" w:rsidR="005C3A4E" w:rsidRPr="00A41E94" w:rsidRDefault="005C3A4E" w:rsidP="005C3A4E">
      <w:pPr>
        <w:rPr>
          <w:lang w:val="en-US"/>
        </w:rPr>
      </w:pPr>
      <w:proofErr w:type="gramStart"/>
      <w:r>
        <w:rPr>
          <w:b/>
          <w:bCs/>
          <w:sz w:val="28"/>
          <w:szCs w:val="28"/>
          <w:lang w:val="en-US"/>
        </w:rPr>
        <w:lastRenderedPageBreak/>
        <w:t>Hello World</w:t>
      </w:r>
      <w:proofErr w:type="gramEnd"/>
      <w:r>
        <w:rPr>
          <w:b/>
          <w:bCs/>
          <w:sz w:val="28"/>
          <w:szCs w:val="28"/>
          <w:lang w:val="en-US"/>
        </w:rPr>
        <w:t xml:space="preserve"> 3</w:t>
      </w:r>
    </w:p>
    <w:p w14:paraId="5323E284" w14:textId="77777777" w:rsidR="005C3A4E" w:rsidRPr="00A41E94" w:rsidRDefault="005C3A4E" w:rsidP="005C3A4E">
      <w:pPr>
        <w:rPr>
          <w:lang w:val="en-US"/>
        </w:rPr>
      </w:pPr>
    </w:p>
    <w:p w14:paraId="0A712D57" w14:textId="77777777" w:rsidR="005C3A4E" w:rsidRPr="00A41E94" w:rsidRDefault="005C3A4E">
      <w:pPr>
        <w:rPr>
          <w:lang w:val="en-US"/>
        </w:rPr>
      </w:pPr>
    </w:p>
    <w:sectPr w:rsidR="005C3A4E" w:rsidRPr="00A41E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zE2s7QwNTW0tDBT0lEKTi0uzszPAykwrAUApTzRMSwAAAA="/>
  </w:docVars>
  <w:rsids>
    <w:rsidRoot w:val="00FA24FD"/>
    <w:rsid w:val="000B1D22"/>
    <w:rsid w:val="005C3A4E"/>
    <w:rsid w:val="0069025E"/>
    <w:rsid w:val="00A41E94"/>
    <w:rsid w:val="00EF2149"/>
    <w:rsid w:val="00F1420B"/>
    <w:rsid w:val="00F3720D"/>
    <w:rsid w:val="00FA2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1AB58"/>
  <w15:chartTrackingRefBased/>
  <w15:docId w15:val="{84BDD95C-BCA8-4317-B181-D895F7D4C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mitha Manathunga</dc:creator>
  <cp:keywords/>
  <dc:description/>
  <cp:lastModifiedBy>Sasmitha Manathunga</cp:lastModifiedBy>
  <cp:revision>2</cp:revision>
  <cp:lastPrinted>2023-07-04T05:22:00Z</cp:lastPrinted>
  <dcterms:created xsi:type="dcterms:W3CDTF">2023-07-04T05:23:00Z</dcterms:created>
  <dcterms:modified xsi:type="dcterms:W3CDTF">2023-07-04T05:23:00Z</dcterms:modified>
</cp:coreProperties>
</file>